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A480E8" w14:textId="77777777" w:rsidR="00BE1B6C" w:rsidRDefault="000A43E1">
      <w:pPr>
        <w:spacing w:after="0" w:line="259" w:lineRule="auto"/>
        <w:ind w:left="101"/>
      </w:pPr>
      <w:r>
        <w:rPr>
          <w:b/>
          <w:sz w:val="37"/>
        </w:rPr>
        <w:t xml:space="preserve">Topcon Agriculture Support Bulletin </w:t>
      </w:r>
    </w:p>
    <w:p w14:paraId="73F22E87" w14:textId="77777777" w:rsidR="00BE1B6C" w:rsidRDefault="000A43E1">
      <w:pPr>
        <w:spacing w:after="0" w:line="259" w:lineRule="auto"/>
        <w:ind w:left="106" w:firstLine="0"/>
      </w:pPr>
      <w:r>
        <w:rPr>
          <w:b/>
          <w:sz w:val="37"/>
        </w:rPr>
        <w:t xml:space="preserve"> </w:t>
      </w:r>
    </w:p>
    <w:p w14:paraId="2CEFE09D" w14:textId="6F8F2C14" w:rsidR="00BE1B6C" w:rsidRDefault="00074472">
      <w:pPr>
        <w:spacing w:after="0" w:line="259" w:lineRule="auto"/>
        <w:ind w:left="101"/>
      </w:pPr>
      <w:r>
        <w:rPr>
          <w:b/>
          <w:sz w:val="37"/>
        </w:rPr>
        <w:t xml:space="preserve">TAP Feed </w:t>
      </w:r>
      <w:bookmarkStart w:id="0" w:name="_Hlk86609172"/>
      <w:r w:rsidR="00E0301B" w:rsidRPr="00E0301B">
        <w:rPr>
          <w:b/>
          <w:sz w:val="37"/>
        </w:rPr>
        <w:t>6.0.1.284</w:t>
      </w:r>
      <w:r w:rsidR="00E0301B">
        <w:rPr>
          <w:b/>
          <w:sz w:val="37"/>
        </w:rPr>
        <w:t xml:space="preserve"> </w:t>
      </w:r>
      <w:bookmarkEnd w:id="0"/>
      <w:r w:rsidR="00E0301B">
        <w:rPr>
          <w:b/>
          <w:sz w:val="37"/>
        </w:rPr>
        <w:t>r</w:t>
      </w:r>
      <w:r w:rsidR="00426912">
        <w:rPr>
          <w:b/>
          <w:sz w:val="37"/>
        </w:rPr>
        <w:t xml:space="preserve">elease </w:t>
      </w:r>
    </w:p>
    <w:p w14:paraId="0988AC59" w14:textId="77777777" w:rsidR="00BE1B6C" w:rsidRDefault="000A43E1">
      <w:pPr>
        <w:spacing w:after="0" w:line="259" w:lineRule="auto"/>
        <w:ind w:left="0" w:firstLine="0"/>
      </w:pPr>
      <w:r>
        <w:t xml:space="preserve"> </w:t>
      </w:r>
    </w:p>
    <w:p w14:paraId="5B48867B" w14:textId="77777777" w:rsidR="00BE1B6C" w:rsidRDefault="000A43E1">
      <w:pPr>
        <w:spacing w:after="44" w:line="259" w:lineRule="auto"/>
        <w:ind w:left="0" w:firstLine="0"/>
      </w:pPr>
      <w:r>
        <w:rPr>
          <w:rFonts w:ascii="Calibri" w:eastAsia="Calibri" w:hAnsi="Calibri" w:cs="Calibri"/>
          <w:noProof/>
        </w:rPr>
        <mc:AlternateContent>
          <mc:Choice Requires="wpg">
            <w:drawing>
              <wp:inline distT="0" distB="0" distL="0" distR="0" wp14:anchorId="106006BD" wp14:editId="4EEF4465">
                <wp:extent cx="6707251" cy="923027"/>
                <wp:effectExtent l="0" t="0" r="17780" b="0"/>
                <wp:docPr id="3900" name="Group 39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07251" cy="923027"/>
                          <a:chOff x="0" y="0"/>
                          <a:chExt cx="6707251" cy="1359649"/>
                        </a:xfrm>
                      </wpg:grpSpPr>
                      <wps:wsp>
                        <wps:cNvPr id="34" name="Rectangle 34"/>
                        <wps:cNvSpPr/>
                        <wps:spPr>
                          <a:xfrm>
                            <a:off x="0" y="1381"/>
                            <a:ext cx="51809" cy="20792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CEF610" w14:textId="77777777" w:rsidR="00BE1B6C" w:rsidRDefault="000A43E1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5" name="Rectangle 35"/>
                        <wps:cNvSpPr/>
                        <wps:spPr>
                          <a:xfrm>
                            <a:off x="38100" y="1381"/>
                            <a:ext cx="51809" cy="20792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4F62F0D" w14:textId="77777777" w:rsidR="00BE1B6C" w:rsidRDefault="000A43E1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" name="Rectangle 38"/>
                        <wps:cNvSpPr/>
                        <wps:spPr>
                          <a:xfrm>
                            <a:off x="1018286" y="162560"/>
                            <a:ext cx="56314" cy="2260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30925E" w14:textId="77777777" w:rsidR="00BE1B6C" w:rsidRDefault="000A43E1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" name="Rectangle 39"/>
                        <wps:cNvSpPr/>
                        <wps:spPr>
                          <a:xfrm>
                            <a:off x="179832" y="362569"/>
                            <a:ext cx="51809" cy="20792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278D89A" w14:textId="77777777" w:rsidR="00BE1B6C" w:rsidRDefault="000A43E1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" name="Rectangle 40"/>
                        <wps:cNvSpPr/>
                        <wps:spPr>
                          <a:xfrm>
                            <a:off x="179832" y="548498"/>
                            <a:ext cx="51809" cy="20792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DD67525" w14:textId="77777777" w:rsidR="00BE1B6C" w:rsidRDefault="000A43E1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" name="Rectangle 41"/>
                        <wps:cNvSpPr/>
                        <wps:spPr>
                          <a:xfrm>
                            <a:off x="179832" y="732902"/>
                            <a:ext cx="51809" cy="20792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BCBA431" w14:textId="77777777" w:rsidR="00BE1B6C" w:rsidRDefault="000A43E1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" name="Rectangle 42"/>
                        <wps:cNvSpPr/>
                        <wps:spPr>
                          <a:xfrm>
                            <a:off x="179832" y="917305"/>
                            <a:ext cx="51809" cy="20792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BE92603" w14:textId="77777777" w:rsidR="00BE1B6C" w:rsidRDefault="000A43E1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" name="Shape 100"/>
                        <wps:cNvSpPr/>
                        <wps:spPr>
                          <a:xfrm>
                            <a:off x="118491" y="0"/>
                            <a:ext cx="65887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588760">
                                <a:moveTo>
                                  <a:pt x="0" y="0"/>
                                </a:moveTo>
                                <a:lnTo>
                                  <a:pt x="6588760" y="0"/>
                                </a:lnTo>
                              </a:path>
                            </a:pathLst>
                          </a:custGeom>
                          <a:ln w="7039" cap="flat">
                            <a:round/>
                          </a:ln>
                        </wps:spPr>
                        <wps:style>
                          <a:lnRef idx="1">
                            <a:srgbClr val="0074B5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03" name="Picture 103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2210818" y="124626"/>
                            <a:ext cx="2540127" cy="1235023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106006BD" id="Group 3900" o:spid="_x0000_s1026" style="width:528.15pt;height:72.7pt;mso-position-horizontal-relative:char;mso-position-vertical-relative:line" coordsize="67072,13596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">
                <v:rect id="Rectangle 34" o:spid="_x0000_s1027" style="position:absolute;top:13;width:518;height:2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qhjwwAAANsAAAAPAAAAZHJzL2Rvd25yZXYueG1sRI9Li8JA&#10;EITvgv9haMGbTlxF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BnKoY8MAAADbAAAADwAA&#10;AAAAAAAAAAAAAAAHAgAAZHJzL2Rvd25yZXYueG1sUEsFBgAAAAADAAMAtwAAAPcCAAAAAA==&#10;" filled="f" stroked="f">
                  <v:textbox inset="0,0,0,0">
                    <w:txbxContent>
                      <w:p w14:paraId="23CEF610" w14:textId="77777777" w:rsidR="00BE1B6C" w:rsidRDefault="000A43E1">
                        <w:pPr>
                          <w:spacing w:after="160" w:line="259" w:lineRule="auto"/>
                          <w:ind w:lef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35" o:spid="_x0000_s1028" style="position:absolute;left:381;top:13;width:518;height:2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g34wwAAANsAAAAPAAAAZHJzL2Rvd25yZXYueG1sRI9Li8JA&#10;EITvgv9haMGbTlxR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aT4N+MMAAADbAAAADwAA&#10;AAAAAAAAAAAAAAAHAgAAZHJzL2Rvd25yZXYueG1sUEsFBgAAAAADAAMAtwAAAPcCAAAAAA==&#10;" filled="f" stroked="f">
                  <v:textbox inset="0,0,0,0">
                    <w:txbxContent>
                      <w:p w14:paraId="24F62F0D" w14:textId="77777777" w:rsidR="00BE1B6C" w:rsidRDefault="000A43E1">
                        <w:pPr>
                          <w:spacing w:after="160" w:line="259" w:lineRule="auto"/>
                          <w:ind w:lef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38" o:spid="_x0000_s1029" style="position:absolute;left:10182;top:1625;width:564;height:2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6Jm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Ic/ombBAAAA2wAAAA8AAAAA&#10;AAAAAAAAAAAABwIAAGRycy9kb3ducmV2LnhtbFBLBQYAAAAAAwADALcAAAD1AgAAAAA=&#10;" filled="f" stroked="f">
                  <v:textbox inset="0,0,0,0">
                    <w:txbxContent>
                      <w:p w14:paraId="7530925E" w14:textId="77777777" w:rsidR="00BE1B6C" w:rsidRDefault="000A43E1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9" o:spid="_x0000_s1030" style="position:absolute;left:1798;top:3625;width:518;height:20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" filled="f" stroked="f">
                  <v:textbox inset="0,0,0,0">
                    <w:txbxContent>
                      <w:p w14:paraId="4278D89A" w14:textId="77777777" w:rsidR="00BE1B6C" w:rsidRDefault="000A43E1">
                        <w:pPr>
                          <w:spacing w:after="160" w:line="259" w:lineRule="auto"/>
                          <w:ind w:lef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40" o:spid="_x0000_s1031" style="position:absolute;left:1798;top:5484;width:518;height:2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90dwQAAANsAAAAPAAAAZHJzL2Rvd25yZXYueG1sRE/LisIw&#10;FN0P+A/hCrMbU0UG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CFP3R3BAAAA2wAAAA8AAAAA&#10;AAAAAAAAAAAABwIAAGRycy9kb3ducmV2LnhtbFBLBQYAAAAAAwADALcAAAD1AgAAAAA=&#10;" filled="f" stroked="f">
                  <v:textbox inset="0,0,0,0">
                    <w:txbxContent>
                      <w:p w14:paraId="5DD67525" w14:textId="77777777" w:rsidR="00BE1B6C" w:rsidRDefault="000A43E1">
                        <w:pPr>
                          <w:spacing w:after="160" w:line="259" w:lineRule="auto"/>
                          <w:ind w:lef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41" o:spid="_x0000_s1032" style="position:absolute;left:1798;top:7329;width:518;height:20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3iGxQAAANsAAAAPAAAAZHJzL2Rvd25yZXYueG1sRI9Ba8JA&#10;FITvgv9heUJvurGI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BOA3iGxQAAANsAAAAP&#10;AAAAAAAAAAAAAAAAAAcCAABkcnMvZG93bnJldi54bWxQSwUGAAAAAAMAAwC3AAAA+QIAAAAA&#10;" filled="f" stroked="f">
                  <v:textbox inset="0,0,0,0">
                    <w:txbxContent>
                      <w:p w14:paraId="7BCBA431" w14:textId="77777777" w:rsidR="00BE1B6C" w:rsidRDefault="000A43E1">
                        <w:pPr>
                          <w:spacing w:after="160" w:line="259" w:lineRule="auto"/>
                          <w:ind w:lef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42" o:spid="_x0000_s1033" style="position:absolute;left:1798;top:9173;width:518;height:20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0ebx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" filled="f" stroked="f">
                  <v:textbox inset="0,0,0,0">
                    <w:txbxContent>
                      <w:p w14:paraId="5BE92603" w14:textId="77777777" w:rsidR="00BE1B6C" w:rsidRDefault="000A43E1">
                        <w:pPr>
                          <w:spacing w:after="160" w:line="259" w:lineRule="auto"/>
                          <w:ind w:lef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100" o:spid="_x0000_s1034" style="position:absolute;left:1184;width:65888;height:0;visibility:visible;mso-wrap-style:square;v-text-anchor:top" coordsize="658876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" path="m,l6588760,e" filled="f" strokecolor="#0074b5" strokeweight=".19553mm">
                  <v:path arrowok="t" textboxrect="0,0,658876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3" o:spid="_x0000_s1035" type="#_x0000_t75" style="position:absolute;left:22108;top:1246;width:25401;height:123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">
                  <v:imagedata r:id="rId8" o:title=""/>
                </v:shape>
                <w10:anchorlock/>
              </v:group>
            </w:pict>
          </mc:Fallback>
        </mc:AlternateContent>
      </w:r>
    </w:p>
    <w:p w14:paraId="085C06B6" w14:textId="77777777" w:rsidR="00AC5424" w:rsidRDefault="00AC5424" w:rsidP="00AC5424">
      <w:pPr>
        <w:pStyle w:val="Heading1"/>
      </w:pPr>
      <w:r>
        <w:t>Description</w:t>
      </w:r>
    </w:p>
    <w:p w14:paraId="792594F1" w14:textId="1B5D2A3E" w:rsidR="00426912" w:rsidRDefault="00426912" w:rsidP="00426912">
      <w:pPr>
        <w:spacing w:after="40"/>
      </w:pPr>
      <w:r>
        <w:t xml:space="preserve">New software version </w:t>
      </w:r>
      <w:r w:rsidR="00E0301B" w:rsidRPr="00E0301B">
        <w:t xml:space="preserve">6.0.1.284 </w:t>
      </w:r>
      <w:r w:rsidR="00444895">
        <w:t>w</w:t>
      </w:r>
      <w:r w:rsidR="004C1CD9">
        <w:t>ill be</w:t>
      </w:r>
      <w:r>
        <w:t xml:space="preserve"> released on the </w:t>
      </w:r>
      <w:r w:rsidR="00191D80">
        <w:rPr>
          <w:lang w:eastAsia="en-US"/>
        </w:rPr>
        <w:t>23</w:t>
      </w:r>
      <w:r w:rsidR="00E0301B" w:rsidRPr="00E0301B">
        <w:rPr>
          <w:vertAlign w:val="superscript"/>
          <w:lang w:eastAsia="en-US"/>
        </w:rPr>
        <w:t>rd</w:t>
      </w:r>
      <w:r w:rsidR="00E0301B">
        <w:rPr>
          <w:lang w:eastAsia="en-US"/>
        </w:rPr>
        <w:t xml:space="preserve"> </w:t>
      </w:r>
      <w:r>
        <w:rPr>
          <w:lang w:val="it-IT" w:eastAsia="en-US"/>
        </w:rPr>
        <w:t xml:space="preserve">of </w:t>
      </w:r>
      <w:r w:rsidR="00E0301B">
        <w:rPr>
          <w:lang w:val="it-IT" w:eastAsia="en-US"/>
        </w:rPr>
        <w:t>November</w:t>
      </w:r>
      <w:r>
        <w:t xml:space="preserve"> 2021 to the Topcon Agriculture Platform (TAP)</w:t>
      </w:r>
      <w:r w:rsidR="00074472">
        <w:t xml:space="preserve"> Feed</w:t>
      </w:r>
      <w:r>
        <w:t xml:space="preserve">. </w:t>
      </w:r>
    </w:p>
    <w:p w14:paraId="31CFD2FE" w14:textId="77777777" w:rsidR="00426912" w:rsidRDefault="00426912" w:rsidP="00426912">
      <w:pPr>
        <w:spacing w:after="40"/>
      </w:pPr>
    </w:p>
    <w:p w14:paraId="0CDE346A" w14:textId="693D53AC" w:rsidR="00426912" w:rsidRDefault="00426912" w:rsidP="00426912">
      <w:pPr>
        <w:spacing w:after="40"/>
      </w:pPr>
      <w:r>
        <w:t>This software release contains Improvements and Resolved Issues that have been escalated to Topcon Engineering.</w:t>
      </w:r>
    </w:p>
    <w:p w14:paraId="438D8DB1" w14:textId="77777777" w:rsidR="00426912" w:rsidRDefault="00426912" w:rsidP="00426912">
      <w:pPr>
        <w:spacing w:after="40"/>
      </w:pPr>
      <w:r>
        <w:t xml:space="preserve"> </w:t>
      </w:r>
    </w:p>
    <w:p w14:paraId="28818835" w14:textId="0DF32C68" w:rsidR="00426912" w:rsidRDefault="00426912" w:rsidP="008B2B8D">
      <w:pPr>
        <w:ind w:right="518"/>
      </w:pPr>
      <w:r>
        <w:t>The next time you log in to</w:t>
      </w:r>
      <w:r w:rsidR="00E0301B">
        <w:t xml:space="preserve"> </w:t>
      </w:r>
      <w:r>
        <w:t>TAP</w:t>
      </w:r>
      <w:r w:rsidR="00074472">
        <w:t xml:space="preserve"> Feed</w:t>
      </w:r>
      <w:r>
        <w:t>, you will have the below</w:t>
      </w:r>
      <w:r w:rsidR="008B2B8D">
        <w:t xml:space="preserve"> </w:t>
      </w:r>
      <w:r>
        <w:t xml:space="preserve">instalments. </w:t>
      </w:r>
    </w:p>
    <w:p w14:paraId="2F0E33CD" w14:textId="77777777" w:rsidR="00BE1B6C" w:rsidRDefault="000A43E1">
      <w:pPr>
        <w:spacing w:after="35" w:line="259" w:lineRule="auto"/>
        <w:ind w:left="226" w:firstLine="0"/>
      </w:pPr>
      <w:r>
        <w:rPr>
          <w:rFonts w:ascii="Calibri" w:eastAsia="Calibri" w:hAnsi="Calibri" w:cs="Calibri"/>
          <w:noProof/>
        </w:rPr>
        <mc:AlternateContent>
          <mc:Choice Requires="wpg">
            <w:drawing>
              <wp:inline distT="0" distB="0" distL="0" distR="0" wp14:anchorId="4C1FB853" wp14:editId="77EF15A0">
                <wp:extent cx="6588760" cy="7039"/>
                <wp:effectExtent l="0" t="0" r="0" b="0"/>
                <wp:docPr id="3901" name="Group 39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88760" cy="7039"/>
                          <a:chOff x="0" y="0"/>
                          <a:chExt cx="6588760" cy="7039"/>
                        </a:xfrm>
                      </wpg:grpSpPr>
                      <wps:wsp>
                        <wps:cNvPr id="101" name="Shape 101"/>
                        <wps:cNvSpPr/>
                        <wps:spPr>
                          <a:xfrm>
                            <a:off x="0" y="0"/>
                            <a:ext cx="65887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588760">
                                <a:moveTo>
                                  <a:pt x="0" y="0"/>
                                </a:moveTo>
                                <a:lnTo>
                                  <a:pt x="6588760" y="0"/>
                                </a:lnTo>
                              </a:path>
                            </a:pathLst>
                          </a:custGeom>
                          <a:ln w="7039" cap="flat">
                            <a:round/>
                          </a:ln>
                        </wps:spPr>
                        <wps:style>
                          <a:lnRef idx="1">
                            <a:srgbClr val="0074B5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>
            <w:pict>
              <v:group id="Group 3901" style="width:518.8pt;height:0.55425pt;mso-position-horizontal-relative:char;mso-position-vertical-relative:line" coordsize="65887,70">
                <v:shape id="Shape 101" style="position:absolute;width:65887;height:0;left:0;top:0;" coordsize="6588760,0" path="m0,0l6588760,0">
                  <v:stroke weight="0.55425pt" endcap="flat" joinstyle="round" on="true" color="#0074b5"/>
                  <v:fill on="false" color="#000000" opacity="0"/>
                </v:shape>
              </v:group>
            </w:pict>
          </mc:Fallback>
        </mc:AlternateContent>
      </w:r>
      <w:r>
        <w:t xml:space="preserve"> </w:t>
      </w:r>
    </w:p>
    <w:p w14:paraId="1B965F35" w14:textId="77777777" w:rsidR="008B2B8D" w:rsidRDefault="008B2B8D">
      <w:pPr>
        <w:pStyle w:val="Heading1"/>
        <w:ind w:left="278"/>
      </w:pPr>
    </w:p>
    <w:p w14:paraId="465F20B5" w14:textId="44FB4B2D" w:rsidR="008B2B8D" w:rsidRDefault="008B2B8D" w:rsidP="008B2B8D">
      <w:pPr>
        <w:pStyle w:val="Heading1"/>
        <w:ind w:left="278"/>
      </w:pPr>
      <w:r>
        <w:t>Resolved issues</w:t>
      </w:r>
      <w:r w:rsidR="000A43E1">
        <w:t xml:space="preserve"> and Improvements </w:t>
      </w:r>
    </w:p>
    <w:p w14:paraId="40CB172E" w14:textId="4069150B" w:rsidR="00E0301B" w:rsidRDefault="00E0301B" w:rsidP="00E0301B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 xml:space="preserve">The logic to process data from the FEED App has been improved to prevent loads to be combined. </w:t>
      </w:r>
    </w:p>
    <w:p w14:paraId="495236CA" w14:textId="77777777" w:rsidR="00E0301B" w:rsidRDefault="00E0301B" w:rsidP="00E0301B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The [NEW PREMIX] button with edit recipe works.</w:t>
      </w:r>
    </w:p>
    <w:p w14:paraId="586222DA" w14:textId="3142A14F" w:rsidR="00E0301B" w:rsidRDefault="00E0301B" w:rsidP="00E0301B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A</w:t>
      </w:r>
      <w:r w:rsidRPr="00E0301B">
        <w:rPr>
          <w:rFonts w:ascii="Segoe UI" w:hAnsi="Segoe UI" w:cs="Segoe UI"/>
          <w:color w:val="172B4D"/>
          <w:sz w:val="21"/>
          <w:szCs w:val="21"/>
        </w:rPr>
        <w:t xml:space="preserve"> user with unit system '</w:t>
      </w:r>
      <w:r>
        <w:rPr>
          <w:rFonts w:ascii="Segoe UI" w:hAnsi="Segoe UI" w:cs="Segoe UI"/>
          <w:color w:val="172B4D"/>
          <w:sz w:val="21"/>
          <w:szCs w:val="21"/>
        </w:rPr>
        <w:t>imperial</w:t>
      </w:r>
      <w:r w:rsidRPr="00E0301B">
        <w:rPr>
          <w:rFonts w:ascii="Segoe UI" w:hAnsi="Segoe UI" w:cs="Segoe UI"/>
          <w:color w:val="172B4D"/>
          <w:sz w:val="21"/>
          <w:szCs w:val="21"/>
        </w:rPr>
        <w:t>' selected, the default density for a new r</w:t>
      </w:r>
      <w:r>
        <w:rPr>
          <w:rFonts w:ascii="Segoe UI" w:hAnsi="Segoe UI" w:cs="Segoe UI"/>
          <w:color w:val="172B4D"/>
          <w:sz w:val="21"/>
          <w:szCs w:val="21"/>
        </w:rPr>
        <w:t xml:space="preserve">ecipe or </w:t>
      </w:r>
      <w:r w:rsidRPr="00E0301B">
        <w:rPr>
          <w:rFonts w:ascii="Segoe UI" w:hAnsi="Segoe UI" w:cs="Segoe UI"/>
          <w:color w:val="172B4D"/>
          <w:sz w:val="21"/>
          <w:szCs w:val="21"/>
        </w:rPr>
        <w:t xml:space="preserve">premix </w:t>
      </w:r>
      <w:r>
        <w:rPr>
          <w:rFonts w:ascii="Segoe UI" w:hAnsi="Segoe UI" w:cs="Segoe UI"/>
          <w:color w:val="172B4D"/>
          <w:sz w:val="21"/>
          <w:szCs w:val="21"/>
        </w:rPr>
        <w:t xml:space="preserve">now is </w:t>
      </w:r>
      <w:r w:rsidRPr="00E0301B">
        <w:rPr>
          <w:rFonts w:ascii="Segoe UI" w:hAnsi="Segoe UI" w:cs="Segoe UI"/>
          <w:color w:val="172B4D"/>
          <w:sz w:val="21"/>
          <w:szCs w:val="21"/>
        </w:rPr>
        <w:t>350 kg/m</w:t>
      </w:r>
      <w:r w:rsidR="004C1CD9" w:rsidRPr="00E0301B">
        <w:rPr>
          <w:rFonts w:ascii="Segoe UI" w:hAnsi="Segoe UI" w:cs="Segoe UI"/>
          <w:color w:val="172B4D"/>
          <w:sz w:val="21"/>
          <w:szCs w:val="21"/>
        </w:rPr>
        <w:t xml:space="preserve">3 </w:t>
      </w:r>
      <w:r w:rsidR="004C1CD9">
        <w:rPr>
          <w:rFonts w:ascii="Segoe UI" w:hAnsi="Segoe UI" w:cs="Segoe UI"/>
          <w:color w:val="172B4D"/>
          <w:sz w:val="21"/>
          <w:szCs w:val="21"/>
        </w:rPr>
        <w:t>instead</w:t>
      </w:r>
      <w:r>
        <w:rPr>
          <w:rFonts w:ascii="Segoe UI" w:hAnsi="Segoe UI" w:cs="Segoe UI"/>
          <w:color w:val="172B4D"/>
          <w:sz w:val="21"/>
          <w:szCs w:val="21"/>
        </w:rPr>
        <w:t xml:space="preserve"> of </w:t>
      </w:r>
      <w:r w:rsidRPr="00E0301B">
        <w:rPr>
          <w:rFonts w:ascii="Segoe UI" w:hAnsi="Segoe UI" w:cs="Segoe UI"/>
          <w:color w:val="172B4D"/>
          <w:sz w:val="21"/>
          <w:szCs w:val="21"/>
        </w:rPr>
        <w:t>21,85 kg/m</w:t>
      </w:r>
      <w:r>
        <w:rPr>
          <w:rFonts w:ascii="Segoe UI" w:hAnsi="Segoe UI" w:cs="Segoe UI"/>
          <w:color w:val="172B4D"/>
          <w:sz w:val="21"/>
          <w:szCs w:val="21"/>
        </w:rPr>
        <w:t>3.</w:t>
      </w:r>
    </w:p>
    <w:p w14:paraId="47DFD751" w14:textId="2011B9EA" w:rsidR="00E0301B" w:rsidRDefault="00EF472F" w:rsidP="00E0301B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 xml:space="preserve">When the required property </w:t>
      </w:r>
      <w:r w:rsidRPr="00EF472F">
        <w:rPr>
          <w:rFonts w:ascii="Segoe UI" w:hAnsi="Segoe UI" w:cs="Segoe UI"/>
          <w:color w:val="172B4D"/>
          <w:sz w:val="21"/>
          <w:szCs w:val="21"/>
        </w:rPr>
        <w:t>'dryMatterPerc' for ingredients</w:t>
      </w:r>
      <w:r>
        <w:rPr>
          <w:rFonts w:ascii="Segoe UI" w:hAnsi="Segoe UI" w:cs="Segoe UI"/>
          <w:color w:val="172B4D"/>
          <w:sz w:val="21"/>
          <w:szCs w:val="21"/>
        </w:rPr>
        <w:t xml:space="preserve"> is missing in the payload from the FEED App, the data will be processed now.</w:t>
      </w:r>
    </w:p>
    <w:p w14:paraId="7338B17F" w14:textId="49645579" w:rsidR="00EF472F" w:rsidRDefault="00EF472F" w:rsidP="00EF472F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72B4D"/>
          <w:sz w:val="21"/>
          <w:szCs w:val="21"/>
        </w:rPr>
      </w:pPr>
      <w:r w:rsidRPr="00EF472F">
        <w:rPr>
          <w:rFonts w:ascii="Segoe UI" w:hAnsi="Segoe UI" w:cs="Segoe UI"/>
          <w:color w:val="172B4D"/>
          <w:sz w:val="21"/>
          <w:szCs w:val="21"/>
        </w:rPr>
        <w:t>When a</w:t>
      </w:r>
      <w:r>
        <w:rPr>
          <w:rFonts w:ascii="Segoe UI" w:hAnsi="Segoe UI" w:cs="Segoe UI"/>
          <w:color w:val="172B4D"/>
          <w:sz w:val="21"/>
          <w:szCs w:val="21"/>
        </w:rPr>
        <w:t xml:space="preserve">n ingredient, </w:t>
      </w:r>
      <w:r w:rsidRPr="00EF472F">
        <w:rPr>
          <w:rFonts w:ascii="Segoe UI" w:hAnsi="Segoe UI" w:cs="Segoe UI"/>
          <w:color w:val="172B4D"/>
          <w:sz w:val="21"/>
          <w:szCs w:val="21"/>
        </w:rPr>
        <w:t>recipe</w:t>
      </w:r>
      <w:r>
        <w:rPr>
          <w:rFonts w:ascii="Segoe UI" w:hAnsi="Segoe UI" w:cs="Segoe UI"/>
          <w:color w:val="172B4D"/>
          <w:sz w:val="21"/>
          <w:szCs w:val="21"/>
        </w:rPr>
        <w:t xml:space="preserve">, premix, </w:t>
      </w:r>
      <w:r w:rsidRPr="00EF472F">
        <w:rPr>
          <w:rFonts w:ascii="Segoe UI" w:hAnsi="Segoe UI" w:cs="Segoe UI"/>
          <w:color w:val="172B4D"/>
          <w:sz w:val="21"/>
          <w:szCs w:val="21"/>
        </w:rPr>
        <w:t xml:space="preserve">pen, </w:t>
      </w:r>
      <w:r w:rsidR="004C1CD9" w:rsidRPr="00EF472F">
        <w:rPr>
          <w:rFonts w:ascii="Segoe UI" w:hAnsi="Segoe UI" w:cs="Segoe UI"/>
          <w:color w:val="172B4D"/>
          <w:sz w:val="21"/>
          <w:szCs w:val="21"/>
        </w:rPr>
        <w:t>mixer,</w:t>
      </w:r>
      <w:r>
        <w:rPr>
          <w:rFonts w:ascii="Segoe UI" w:hAnsi="Segoe UI" w:cs="Segoe UI"/>
          <w:color w:val="172B4D"/>
          <w:sz w:val="21"/>
          <w:szCs w:val="21"/>
        </w:rPr>
        <w:t xml:space="preserve"> or</w:t>
      </w:r>
      <w:r w:rsidRPr="00EF472F">
        <w:rPr>
          <w:rFonts w:ascii="Segoe UI" w:hAnsi="Segoe UI" w:cs="Segoe UI"/>
          <w:color w:val="172B4D"/>
          <w:sz w:val="21"/>
          <w:szCs w:val="21"/>
        </w:rPr>
        <w:t xml:space="preserve"> </w:t>
      </w:r>
      <w:r>
        <w:rPr>
          <w:rFonts w:ascii="Segoe UI" w:hAnsi="Segoe UI" w:cs="Segoe UI"/>
          <w:color w:val="172B4D"/>
          <w:sz w:val="21"/>
          <w:szCs w:val="21"/>
        </w:rPr>
        <w:t>operator</w:t>
      </w:r>
      <w:r w:rsidRPr="00EF472F">
        <w:rPr>
          <w:rFonts w:ascii="Segoe UI" w:hAnsi="Segoe UI" w:cs="Segoe UI"/>
          <w:color w:val="172B4D"/>
          <w:sz w:val="21"/>
          <w:szCs w:val="21"/>
        </w:rPr>
        <w:t xml:space="preserve"> is deleted and data is still to be processed using USB</w:t>
      </w:r>
      <w:r>
        <w:rPr>
          <w:rFonts w:ascii="Segoe UI" w:hAnsi="Segoe UI" w:cs="Segoe UI"/>
          <w:color w:val="172B4D"/>
          <w:sz w:val="21"/>
          <w:szCs w:val="21"/>
        </w:rPr>
        <w:t xml:space="preserve"> data transfer, this data is pro</w:t>
      </w:r>
      <w:r w:rsidR="00E0301B">
        <w:rPr>
          <w:rFonts w:ascii="Segoe UI" w:hAnsi="Segoe UI" w:cs="Segoe UI"/>
          <w:color w:val="172B4D"/>
          <w:sz w:val="21"/>
          <w:szCs w:val="21"/>
        </w:rPr>
        <w:t>cessed</w:t>
      </w:r>
      <w:r>
        <w:rPr>
          <w:rFonts w:ascii="Segoe UI" w:hAnsi="Segoe UI" w:cs="Segoe UI"/>
          <w:color w:val="172B4D"/>
          <w:sz w:val="21"/>
          <w:szCs w:val="21"/>
        </w:rPr>
        <w:t xml:space="preserve"> correct now.</w:t>
      </w:r>
    </w:p>
    <w:p w14:paraId="27703BFF" w14:textId="39BEA792" w:rsidR="00F274EB" w:rsidRPr="00EF472F" w:rsidRDefault="00EF472F" w:rsidP="00EF472F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 xml:space="preserve">The </w:t>
      </w:r>
      <w:r w:rsidR="00E0301B" w:rsidRPr="00EF472F">
        <w:rPr>
          <w:rFonts w:ascii="Segoe UI" w:hAnsi="Segoe UI" w:cs="Segoe UI"/>
          <w:color w:val="172B4D"/>
          <w:sz w:val="21"/>
          <w:szCs w:val="21"/>
        </w:rPr>
        <w:t>scale weight unit</w:t>
      </w:r>
      <w:r>
        <w:rPr>
          <w:rFonts w:ascii="Segoe UI" w:hAnsi="Segoe UI" w:cs="Segoe UI"/>
          <w:color w:val="172B4D"/>
          <w:sz w:val="21"/>
          <w:szCs w:val="21"/>
        </w:rPr>
        <w:t xml:space="preserve"> is applied correct now</w:t>
      </w:r>
      <w:r w:rsidR="00E0301B" w:rsidRPr="00EF472F">
        <w:rPr>
          <w:rFonts w:ascii="Segoe UI" w:hAnsi="Segoe UI" w:cs="Segoe UI"/>
          <w:color w:val="172B4D"/>
          <w:sz w:val="21"/>
          <w:szCs w:val="21"/>
        </w:rPr>
        <w:t xml:space="preserve"> when </w:t>
      </w:r>
      <w:r>
        <w:rPr>
          <w:rFonts w:ascii="Segoe UI" w:hAnsi="Segoe UI" w:cs="Segoe UI"/>
          <w:color w:val="172B4D"/>
          <w:sz w:val="21"/>
          <w:szCs w:val="21"/>
        </w:rPr>
        <w:t xml:space="preserve">FEED </w:t>
      </w:r>
      <w:r w:rsidR="00E0301B" w:rsidRPr="00EF472F">
        <w:rPr>
          <w:rFonts w:ascii="Segoe UI" w:hAnsi="Segoe UI" w:cs="Segoe UI"/>
          <w:color w:val="172B4D"/>
          <w:sz w:val="21"/>
          <w:szCs w:val="21"/>
        </w:rPr>
        <w:t>App data import</w:t>
      </w:r>
      <w:r>
        <w:rPr>
          <w:rFonts w:ascii="Segoe UI" w:hAnsi="Segoe UI" w:cs="Segoe UI"/>
          <w:color w:val="172B4D"/>
          <w:sz w:val="21"/>
          <w:szCs w:val="21"/>
        </w:rPr>
        <w:t xml:space="preserve"> wizard</w:t>
      </w:r>
      <w:r w:rsidR="00E0301B" w:rsidRPr="00EF472F">
        <w:rPr>
          <w:rFonts w:ascii="Segoe UI" w:hAnsi="Segoe UI" w:cs="Segoe UI"/>
          <w:color w:val="172B4D"/>
          <w:sz w:val="21"/>
          <w:szCs w:val="21"/>
        </w:rPr>
        <w:t xml:space="preserve"> is executed</w:t>
      </w:r>
    </w:p>
    <w:sectPr w:rsidR="00F274EB" w:rsidRPr="00EF472F" w:rsidSect="002318F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567" w:right="582" w:bottom="1247" w:left="458" w:header="720" w:footer="36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DEE3F9" w14:textId="77777777" w:rsidR="00D2278A" w:rsidRDefault="00D2278A">
      <w:pPr>
        <w:spacing w:after="0" w:line="240" w:lineRule="auto"/>
      </w:pPr>
      <w:r>
        <w:separator/>
      </w:r>
    </w:p>
  </w:endnote>
  <w:endnote w:type="continuationSeparator" w:id="0">
    <w:p w14:paraId="7D06EE96" w14:textId="77777777" w:rsidR="00D2278A" w:rsidRDefault="00D227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35F73B" w14:textId="77777777" w:rsidR="00BE1B6C" w:rsidRDefault="000A43E1">
    <w:pPr>
      <w:spacing w:after="0" w:line="259" w:lineRule="auto"/>
      <w:ind w:left="0" w:firstLine="0"/>
    </w:pPr>
    <w:r>
      <w:rPr>
        <w:sz w:val="20"/>
      </w:rPr>
      <w:t xml:space="preserve"> </w:t>
    </w:r>
  </w:p>
  <w:p w14:paraId="1C5A89CC" w14:textId="77777777" w:rsidR="00BE1B6C" w:rsidRDefault="000A43E1">
    <w:pPr>
      <w:spacing w:after="0" w:line="259" w:lineRule="auto"/>
      <w:ind w:left="160" w:firstLine="0"/>
      <w:jc w:val="center"/>
    </w:pPr>
    <w:r>
      <w:t xml:space="preserve"> </w:t>
    </w:r>
  </w:p>
  <w:p w14:paraId="58651825" w14:textId="77777777" w:rsidR="00BE1B6C" w:rsidRDefault="000A43E1">
    <w:pPr>
      <w:spacing w:after="0" w:line="259" w:lineRule="auto"/>
      <w:ind w:left="105" w:firstLine="0"/>
      <w:jc w:val="center"/>
    </w:pPr>
    <w:r>
      <w:t xml:space="preserve">June-2021 </w:t>
    </w:r>
  </w:p>
  <w:p w14:paraId="395C36C2" w14:textId="77777777" w:rsidR="00BE1B6C" w:rsidRDefault="000A43E1">
    <w:pPr>
      <w:tabs>
        <w:tab w:val="center" w:pos="901"/>
        <w:tab w:val="right" w:pos="10866"/>
      </w:tabs>
      <w:spacing w:after="0" w:line="259" w:lineRule="auto"/>
      <w:ind w:left="0" w:right="-1" w:firstLine="0"/>
    </w:pPr>
    <w:r>
      <w:rPr>
        <w:rFonts w:ascii="Calibri" w:eastAsia="Calibri" w:hAnsi="Calibri" w:cs="Calibri"/>
      </w:rPr>
      <w:tab/>
    </w:r>
    <w:r>
      <w:rPr>
        <w:b/>
        <w:color w:val="0087CC"/>
        <w:sz w:val="14"/>
      </w:rPr>
      <w:t>TopconCare.com</w:t>
    </w:r>
    <w:r>
      <w:rPr>
        <w:b/>
        <w:sz w:val="14"/>
      </w:rPr>
      <w:t xml:space="preserve"> </w:t>
    </w:r>
    <w:r>
      <w:rPr>
        <w:b/>
        <w:sz w:val="14"/>
      </w:rPr>
      <w:tab/>
    </w:r>
    <w:r>
      <w:rPr>
        <w:b/>
        <w:color w:val="999999"/>
        <w:sz w:val="14"/>
      </w:rPr>
      <w:t>©2020</w:t>
    </w:r>
    <w:r>
      <w:rPr>
        <w:b/>
        <w:sz w:val="14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02553C" w14:textId="7445173F" w:rsidR="00BE1B6C" w:rsidRDefault="00BE1B6C">
    <w:pPr>
      <w:spacing w:after="0" w:line="259" w:lineRule="auto"/>
      <w:ind w:left="0" w:firstLine="0"/>
    </w:pPr>
  </w:p>
  <w:p w14:paraId="4F8C92F2" w14:textId="77777777" w:rsidR="00BE1B6C" w:rsidRDefault="000A43E1">
    <w:pPr>
      <w:spacing w:after="0" w:line="259" w:lineRule="auto"/>
      <w:ind w:left="160" w:firstLine="0"/>
      <w:jc w:val="center"/>
    </w:pPr>
    <w:r>
      <w:t xml:space="preserve"> </w:t>
    </w:r>
  </w:p>
  <w:p w14:paraId="5EEE37F0" w14:textId="4ABB2AC3" w:rsidR="00BE1B6C" w:rsidRDefault="00EF472F">
    <w:pPr>
      <w:spacing w:after="0" w:line="259" w:lineRule="auto"/>
      <w:ind w:left="105" w:firstLine="0"/>
      <w:jc w:val="center"/>
    </w:pPr>
    <w:r>
      <w:t>Novem</w:t>
    </w:r>
    <w:r w:rsidR="001D4F4A">
      <w:t>ber</w:t>
    </w:r>
    <w:r w:rsidR="000A43E1">
      <w:t xml:space="preserve">-2021 </w:t>
    </w:r>
  </w:p>
  <w:p w14:paraId="73E4CCD9" w14:textId="77777777" w:rsidR="00BE1B6C" w:rsidRDefault="000A43E1">
    <w:pPr>
      <w:tabs>
        <w:tab w:val="center" w:pos="901"/>
        <w:tab w:val="right" w:pos="10866"/>
      </w:tabs>
      <w:spacing w:after="0" w:line="259" w:lineRule="auto"/>
      <w:ind w:left="0" w:right="-1" w:firstLine="0"/>
    </w:pPr>
    <w:r>
      <w:rPr>
        <w:rFonts w:ascii="Calibri" w:eastAsia="Calibri" w:hAnsi="Calibri" w:cs="Calibri"/>
      </w:rPr>
      <w:tab/>
    </w:r>
    <w:r>
      <w:rPr>
        <w:b/>
        <w:color w:val="0087CC"/>
        <w:sz w:val="14"/>
      </w:rPr>
      <w:t>TopconCare.com</w:t>
    </w:r>
    <w:r>
      <w:rPr>
        <w:b/>
        <w:sz w:val="14"/>
      </w:rPr>
      <w:t xml:space="preserve"> </w:t>
    </w:r>
    <w:r>
      <w:rPr>
        <w:b/>
        <w:sz w:val="14"/>
      </w:rPr>
      <w:tab/>
    </w:r>
    <w:r>
      <w:rPr>
        <w:b/>
        <w:color w:val="999999"/>
        <w:sz w:val="14"/>
      </w:rPr>
      <w:t>©2020</w:t>
    </w:r>
    <w:r>
      <w:rPr>
        <w:b/>
        <w:sz w:val="14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C55C5D" w14:textId="77777777" w:rsidR="00BE1B6C" w:rsidRDefault="000A43E1">
    <w:pPr>
      <w:spacing w:after="0" w:line="259" w:lineRule="auto"/>
      <w:ind w:left="0" w:firstLine="0"/>
    </w:pPr>
    <w:r>
      <w:rPr>
        <w:sz w:val="20"/>
      </w:rPr>
      <w:t xml:space="preserve"> </w:t>
    </w:r>
  </w:p>
  <w:p w14:paraId="41752BBC" w14:textId="77777777" w:rsidR="00BE1B6C" w:rsidRDefault="000A43E1">
    <w:pPr>
      <w:spacing w:after="0" w:line="259" w:lineRule="auto"/>
      <w:ind w:left="160" w:firstLine="0"/>
      <w:jc w:val="center"/>
    </w:pPr>
    <w:r>
      <w:t xml:space="preserve"> </w:t>
    </w:r>
  </w:p>
  <w:p w14:paraId="471B9DDE" w14:textId="77777777" w:rsidR="00BE1B6C" w:rsidRDefault="000A43E1">
    <w:pPr>
      <w:spacing w:after="0" w:line="259" w:lineRule="auto"/>
      <w:ind w:left="105" w:firstLine="0"/>
      <w:jc w:val="center"/>
    </w:pPr>
    <w:r>
      <w:t xml:space="preserve">June-2021 </w:t>
    </w:r>
  </w:p>
  <w:p w14:paraId="09842DEF" w14:textId="77777777" w:rsidR="00BE1B6C" w:rsidRDefault="000A43E1">
    <w:pPr>
      <w:tabs>
        <w:tab w:val="center" w:pos="901"/>
        <w:tab w:val="right" w:pos="10866"/>
      </w:tabs>
      <w:spacing w:after="0" w:line="259" w:lineRule="auto"/>
      <w:ind w:left="0" w:right="-1" w:firstLine="0"/>
    </w:pPr>
    <w:r>
      <w:rPr>
        <w:rFonts w:ascii="Calibri" w:eastAsia="Calibri" w:hAnsi="Calibri" w:cs="Calibri"/>
      </w:rPr>
      <w:tab/>
    </w:r>
    <w:r>
      <w:rPr>
        <w:b/>
        <w:color w:val="0087CC"/>
        <w:sz w:val="14"/>
      </w:rPr>
      <w:t>TopconCare.com</w:t>
    </w:r>
    <w:r>
      <w:rPr>
        <w:b/>
        <w:sz w:val="14"/>
      </w:rPr>
      <w:t xml:space="preserve"> </w:t>
    </w:r>
    <w:r>
      <w:rPr>
        <w:b/>
        <w:sz w:val="14"/>
      </w:rPr>
      <w:tab/>
    </w:r>
    <w:r>
      <w:rPr>
        <w:b/>
        <w:color w:val="999999"/>
        <w:sz w:val="14"/>
      </w:rPr>
      <w:t>©2020</w:t>
    </w:r>
    <w:r>
      <w:rPr>
        <w:b/>
        <w:sz w:val="14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7AD055" w14:textId="77777777" w:rsidR="00D2278A" w:rsidRDefault="00D2278A">
      <w:pPr>
        <w:spacing w:after="0" w:line="240" w:lineRule="auto"/>
      </w:pPr>
      <w:r>
        <w:separator/>
      </w:r>
    </w:p>
  </w:footnote>
  <w:footnote w:type="continuationSeparator" w:id="0">
    <w:p w14:paraId="16C46B6C" w14:textId="77777777" w:rsidR="00D2278A" w:rsidRDefault="00D227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C18A58" w14:textId="77777777" w:rsidR="00BE1B6C" w:rsidRDefault="000A43E1">
    <w:pPr>
      <w:spacing w:after="0" w:line="259" w:lineRule="auto"/>
      <w:ind w:left="0" w:right="9" w:firstLine="0"/>
    </w:pPr>
    <w:r>
      <w:rPr>
        <w:rFonts w:ascii="Calibri" w:eastAsia="Calibri" w:hAnsi="Calibri" w:cs="Calibri"/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48459A7B" wp14:editId="3144307C">
              <wp:simplePos x="0" y="0"/>
              <wp:positionH relativeFrom="page">
                <wp:posOffset>291084</wp:posOffset>
              </wp:positionH>
              <wp:positionV relativeFrom="page">
                <wp:posOffset>-71802</wp:posOffset>
              </wp:positionV>
              <wp:extent cx="105248" cy="141039"/>
              <wp:effectExtent l="0" t="0" r="0" b="0"/>
              <wp:wrapSquare wrapText="bothSides"/>
              <wp:docPr id="4782" name="Group 478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5248" cy="141039"/>
                        <a:chOff x="0" y="0"/>
                        <a:chExt cx="105248" cy="141039"/>
                      </a:xfrm>
                    </wpg:grpSpPr>
                    <wps:wsp>
                      <wps:cNvPr id="4783" name="Rectangle 4783"/>
                      <wps:cNvSpPr/>
                      <wps:spPr>
                        <a:xfrm>
                          <a:off x="0" y="0"/>
                          <a:ext cx="93564" cy="18758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A9A723A" w14:textId="77777777" w:rsidR="00BE1B6C" w:rsidRDefault="000A43E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sz w:val="20"/>
                              </w:rPr>
                              <w:t>1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4784" name="Rectangle 4784"/>
                      <wps:cNvSpPr/>
                      <wps:spPr>
                        <a:xfrm>
                          <a:off x="70104" y="0"/>
                          <a:ext cx="46741" cy="18758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7E18EE1" w14:textId="77777777" w:rsidR="00BE1B6C" w:rsidRDefault="000A43E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48459A7B" id="Group 4782" o:spid="_x0000_s1036" style="position:absolute;margin-left:22.9pt;margin-top:-5.65pt;width:8.3pt;height:11.1pt;z-index:251658240;mso-position-horizontal-relative:page;mso-position-vertical-relative:page" coordsize="105248,1410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">
              <v:rect id="Rectangle 4783" o:spid="_x0000_s1037" style="position:absolute;width:93564;height:1875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" filled="f" stroked="f">
                <v:textbox inset="0,0,0,0">
                  <w:txbxContent>
                    <w:p w14:paraId="0A9A723A" w14:textId="77777777" w:rsidR="00BE1B6C" w:rsidRDefault="000A43E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sz w:val="20"/>
                        </w:rPr>
                        <w:t>1</w:t>
                      </w:r>
                    </w:p>
                  </w:txbxContent>
                </v:textbox>
              </v:rect>
              <v:rect id="Rectangle 4784" o:spid="_x0000_s1038" style="position:absolute;left:70104;width:46741;height:1875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" filled="f" stroked="f">
                <v:textbox inset="0,0,0,0">
                  <w:txbxContent>
                    <w:p w14:paraId="07E18EE1" w14:textId="77777777" w:rsidR="00BE1B6C" w:rsidRDefault="000A43E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  <w:r>
      <w:rPr>
        <w:rFonts w:ascii="Calibri" w:eastAsia="Calibri" w:hAnsi="Calibri" w:cs="Calibri"/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004C9AF" wp14:editId="72BA00BC">
              <wp:simplePos x="0" y="0"/>
              <wp:positionH relativeFrom="page">
                <wp:posOffset>748284</wp:posOffset>
              </wp:positionH>
              <wp:positionV relativeFrom="page">
                <wp:posOffset>-71802</wp:posOffset>
              </wp:positionV>
              <wp:extent cx="35144" cy="141039"/>
              <wp:effectExtent l="0" t="0" r="0" b="0"/>
              <wp:wrapSquare wrapText="bothSides"/>
              <wp:docPr id="4785" name="Group 478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5144" cy="141039"/>
                        <a:chOff x="0" y="0"/>
                        <a:chExt cx="35144" cy="141039"/>
                      </a:xfrm>
                    </wpg:grpSpPr>
                    <wps:wsp>
                      <wps:cNvPr id="4786" name="Rectangle 4786"/>
                      <wps:cNvSpPr/>
                      <wps:spPr>
                        <a:xfrm>
                          <a:off x="0" y="0"/>
                          <a:ext cx="46741" cy="18758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4CE4329" w14:textId="77777777" w:rsidR="00BE1B6C" w:rsidRDefault="000A43E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004C9AF" id="Group 4785" o:spid="_x0000_s1039" style="position:absolute;margin-left:58.9pt;margin-top:-5.65pt;width:2.75pt;height:11.1pt;z-index:251659264;mso-position-horizontal-relative:page;mso-position-vertical-relative:page" coordsize="35144,1410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">
              <v:rect id="Rectangle 4786" o:spid="_x0000_s1040" style="position:absolute;width:46741;height:1875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" filled="f" stroked="f">
                <v:textbox inset="0,0,0,0">
                  <w:txbxContent>
                    <w:p w14:paraId="04CE4329" w14:textId="77777777" w:rsidR="00BE1B6C" w:rsidRDefault="000A43E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0" locked="0" layoutInCell="1" allowOverlap="0" wp14:anchorId="64BB150B" wp14:editId="782344CC">
          <wp:simplePos x="0" y="0"/>
          <wp:positionH relativeFrom="page">
            <wp:posOffset>6184265</wp:posOffset>
          </wp:positionH>
          <wp:positionV relativeFrom="page">
            <wp:posOffset>34925</wp:posOffset>
          </wp:positionV>
          <wp:extent cx="1001382" cy="269875"/>
          <wp:effectExtent l="0" t="0" r="0" b="0"/>
          <wp:wrapSquare wrapText="bothSides"/>
          <wp:docPr id="59" name="Picture 59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01382" cy="2698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 xml:space="preserve"> </w:t>
    </w:r>
    <w:r>
      <w:rPr>
        <w:b/>
        <w:color w:val="333333"/>
        <w:sz w:val="14"/>
      </w:rPr>
      <w:t>Topcon Agriculture Support Bulletin – TAP Software Release</w:t>
    </w:r>
    <w:r>
      <w:rPr>
        <w:b/>
        <w:sz w:val="14"/>
      </w:rPr>
      <w:t xml:space="preserve"> </w:t>
    </w:r>
    <w:r>
      <w:rPr>
        <w:b/>
        <w:sz w:val="14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D38792" w14:textId="77777777" w:rsidR="00BE1B6C" w:rsidRDefault="000A43E1">
    <w:pPr>
      <w:spacing w:after="0" w:line="259" w:lineRule="auto"/>
      <w:ind w:left="0" w:right="9" w:firstLine="0"/>
    </w:pPr>
    <w:r>
      <w:rPr>
        <w:rFonts w:ascii="Calibri" w:eastAsia="Calibri" w:hAnsi="Calibri" w:cs="Calibri"/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7C134556" wp14:editId="0A57DE92">
              <wp:simplePos x="0" y="0"/>
              <wp:positionH relativeFrom="page">
                <wp:posOffset>291084</wp:posOffset>
              </wp:positionH>
              <wp:positionV relativeFrom="page">
                <wp:posOffset>-71802</wp:posOffset>
              </wp:positionV>
              <wp:extent cx="105248" cy="141039"/>
              <wp:effectExtent l="0" t="0" r="0" b="0"/>
              <wp:wrapSquare wrapText="bothSides"/>
              <wp:docPr id="4739" name="Group 473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5248" cy="141039"/>
                        <a:chOff x="0" y="0"/>
                        <a:chExt cx="105248" cy="141039"/>
                      </a:xfrm>
                    </wpg:grpSpPr>
                    <wps:wsp>
                      <wps:cNvPr id="4740" name="Rectangle 4740"/>
                      <wps:cNvSpPr/>
                      <wps:spPr>
                        <a:xfrm>
                          <a:off x="0" y="0"/>
                          <a:ext cx="93564" cy="18758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595B665" w14:textId="77777777" w:rsidR="00BE1B6C" w:rsidRDefault="000A43E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sz w:val="20"/>
                              </w:rPr>
                              <w:t>1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4741" name="Rectangle 4741"/>
                      <wps:cNvSpPr/>
                      <wps:spPr>
                        <a:xfrm>
                          <a:off x="70104" y="0"/>
                          <a:ext cx="46741" cy="18758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D5EBEF2" w14:textId="77777777" w:rsidR="00BE1B6C" w:rsidRDefault="000A43E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C134556" id="Group 4739" o:spid="_x0000_s1041" style="position:absolute;margin-left:22.9pt;margin-top:-5.65pt;width:8.3pt;height:11.1pt;z-index:251661312;mso-position-horizontal-relative:page;mso-position-vertical-relative:page" coordsize="105248,1410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">
              <v:rect id="Rectangle 4740" o:spid="_x0000_s1042" style="position:absolute;width:93564;height:1875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" filled="f" stroked="f">
                <v:textbox inset="0,0,0,0">
                  <w:txbxContent>
                    <w:p w14:paraId="4595B665" w14:textId="77777777" w:rsidR="00BE1B6C" w:rsidRDefault="000A43E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sz w:val="20"/>
                        </w:rPr>
                        <w:t>1</w:t>
                      </w:r>
                    </w:p>
                  </w:txbxContent>
                </v:textbox>
              </v:rect>
              <v:rect id="Rectangle 4741" o:spid="_x0000_s1043" style="position:absolute;left:70104;width:46741;height:1875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" filled="f" stroked="f">
                <v:textbox inset="0,0,0,0">
                  <w:txbxContent>
                    <w:p w14:paraId="0D5EBEF2" w14:textId="77777777" w:rsidR="00BE1B6C" w:rsidRDefault="000A43E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  <w:r>
      <w:rPr>
        <w:rFonts w:ascii="Calibri" w:eastAsia="Calibri" w:hAnsi="Calibri" w:cs="Calibri"/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680230EC" wp14:editId="371BBC2E">
              <wp:simplePos x="0" y="0"/>
              <wp:positionH relativeFrom="page">
                <wp:posOffset>748284</wp:posOffset>
              </wp:positionH>
              <wp:positionV relativeFrom="page">
                <wp:posOffset>-71802</wp:posOffset>
              </wp:positionV>
              <wp:extent cx="35144" cy="141039"/>
              <wp:effectExtent l="0" t="0" r="0" b="0"/>
              <wp:wrapSquare wrapText="bothSides"/>
              <wp:docPr id="4742" name="Group 474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5144" cy="141039"/>
                        <a:chOff x="0" y="0"/>
                        <a:chExt cx="35144" cy="141039"/>
                      </a:xfrm>
                    </wpg:grpSpPr>
                    <wps:wsp>
                      <wps:cNvPr id="4743" name="Rectangle 4743"/>
                      <wps:cNvSpPr/>
                      <wps:spPr>
                        <a:xfrm>
                          <a:off x="0" y="0"/>
                          <a:ext cx="46741" cy="18758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6F057B3" w14:textId="77777777" w:rsidR="00BE1B6C" w:rsidRDefault="000A43E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680230EC" id="Group 4742" o:spid="_x0000_s1044" style="position:absolute;margin-left:58.9pt;margin-top:-5.65pt;width:2.75pt;height:11.1pt;z-index:251662336;mso-position-horizontal-relative:page;mso-position-vertical-relative:page" coordsize="35144,1410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">
              <v:rect id="Rectangle 4743" o:spid="_x0000_s1045" style="position:absolute;width:46741;height:1875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" filled="f" stroked="f">
                <v:textbox inset="0,0,0,0">
                  <w:txbxContent>
                    <w:p w14:paraId="76F057B3" w14:textId="77777777" w:rsidR="00BE1B6C" w:rsidRDefault="000A43E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0" wp14:anchorId="3E0F0083" wp14:editId="60936639">
          <wp:simplePos x="0" y="0"/>
          <wp:positionH relativeFrom="page">
            <wp:posOffset>6184265</wp:posOffset>
          </wp:positionH>
          <wp:positionV relativeFrom="page">
            <wp:posOffset>34925</wp:posOffset>
          </wp:positionV>
          <wp:extent cx="1001382" cy="269875"/>
          <wp:effectExtent l="0" t="0" r="0" b="0"/>
          <wp:wrapSquare wrapText="bothSides"/>
          <wp:docPr id="60" name="Picture 6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01382" cy="2698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 xml:space="preserve"> </w:t>
    </w:r>
    <w:r>
      <w:rPr>
        <w:b/>
        <w:color w:val="333333"/>
        <w:sz w:val="14"/>
      </w:rPr>
      <w:t>Topcon Agriculture Support Bulletin – TAP Software Release</w:t>
    </w:r>
    <w:r>
      <w:rPr>
        <w:b/>
        <w:sz w:val="14"/>
      </w:rPr>
      <w:t xml:space="preserve"> </w:t>
    </w:r>
    <w:r>
      <w:rPr>
        <w:b/>
        <w:sz w:val="14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59763E" w14:textId="77777777" w:rsidR="00BE1B6C" w:rsidRDefault="000A43E1">
    <w:pPr>
      <w:spacing w:after="0" w:line="259" w:lineRule="auto"/>
      <w:ind w:left="0" w:right="9" w:firstLine="0"/>
    </w:pPr>
    <w:r>
      <w:rPr>
        <w:rFonts w:ascii="Calibri" w:eastAsia="Calibri" w:hAnsi="Calibri" w:cs="Calibri"/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11C5813C" wp14:editId="60FB9D2F">
              <wp:simplePos x="0" y="0"/>
              <wp:positionH relativeFrom="page">
                <wp:posOffset>291084</wp:posOffset>
              </wp:positionH>
              <wp:positionV relativeFrom="page">
                <wp:posOffset>-71802</wp:posOffset>
              </wp:positionV>
              <wp:extent cx="105248" cy="141039"/>
              <wp:effectExtent l="0" t="0" r="0" b="0"/>
              <wp:wrapSquare wrapText="bothSides"/>
              <wp:docPr id="4696" name="Group 469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5248" cy="141039"/>
                        <a:chOff x="0" y="0"/>
                        <a:chExt cx="105248" cy="141039"/>
                      </a:xfrm>
                    </wpg:grpSpPr>
                    <wps:wsp>
                      <wps:cNvPr id="4697" name="Rectangle 4697"/>
                      <wps:cNvSpPr/>
                      <wps:spPr>
                        <a:xfrm>
                          <a:off x="0" y="0"/>
                          <a:ext cx="93564" cy="18758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DC31FB3" w14:textId="77777777" w:rsidR="00BE1B6C" w:rsidRDefault="000A43E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sz w:val="20"/>
                              </w:rPr>
                              <w:t>1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4698" name="Rectangle 4698"/>
                      <wps:cNvSpPr/>
                      <wps:spPr>
                        <a:xfrm>
                          <a:off x="70104" y="0"/>
                          <a:ext cx="46741" cy="18758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6EB83B3" w14:textId="77777777" w:rsidR="00BE1B6C" w:rsidRDefault="000A43E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11C5813C" id="Group 4696" o:spid="_x0000_s1046" style="position:absolute;margin-left:22.9pt;margin-top:-5.65pt;width:8.3pt;height:11.1pt;z-index:251664384;mso-position-horizontal-relative:page;mso-position-vertical-relative:page" coordsize="105248,1410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">
              <v:rect id="Rectangle 4697" o:spid="_x0000_s1047" style="position:absolute;width:93564;height:1875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" filled="f" stroked="f">
                <v:textbox inset="0,0,0,0">
                  <w:txbxContent>
                    <w:p w14:paraId="1DC31FB3" w14:textId="77777777" w:rsidR="00BE1B6C" w:rsidRDefault="000A43E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sz w:val="20"/>
                        </w:rPr>
                        <w:t>1</w:t>
                      </w:r>
                    </w:p>
                  </w:txbxContent>
                </v:textbox>
              </v:rect>
              <v:rect id="Rectangle 4698" o:spid="_x0000_s1048" style="position:absolute;left:70104;width:46741;height:1875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" filled="f" stroked="f">
                <v:textbox inset="0,0,0,0">
                  <w:txbxContent>
                    <w:p w14:paraId="66EB83B3" w14:textId="77777777" w:rsidR="00BE1B6C" w:rsidRDefault="000A43E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  <w:r>
      <w:rPr>
        <w:rFonts w:ascii="Calibri" w:eastAsia="Calibri" w:hAnsi="Calibri" w:cs="Calibri"/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2FC9EB5E" wp14:editId="70574013">
              <wp:simplePos x="0" y="0"/>
              <wp:positionH relativeFrom="page">
                <wp:posOffset>748284</wp:posOffset>
              </wp:positionH>
              <wp:positionV relativeFrom="page">
                <wp:posOffset>-71802</wp:posOffset>
              </wp:positionV>
              <wp:extent cx="35144" cy="141039"/>
              <wp:effectExtent l="0" t="0" r="0" b="0"/>
              <wp:wrapSquare wrapText="bothSides"/>
              <wp:docPr id="4699" name="Group 469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5144" cy="141039"/>
                        <a:chOff x="0" y="0"/>
                        <a:chExt cx="35144" cy="141039"/>
                      </a:xfrm>
                    </wpg:grpSpPr>
                    <wps:wsp>
                      <wps:cNvPr id="4700" name="Rectangle 4700"/>
                      <wps:cNvSpPr/>
                      <wps:spPr>
                        <a:xfrm>
                          <a:off x="0" y="0"/>
                          <a:ext cx="46741" cy="18758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CF07192" w14:textId="77777777" w:rsidR="00BE1B6C" w:rsidRDefault="000A43E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FC9EB5E" id="Group 4699" o:spid="_x0000_s1049" style="position:absolute;margin-left:58.9pt;margin-top:-5.65pt;width:2.75pt;height:11.1pt;z-index:251665408;mso-position-horizontal-relative:page;mso-position-vertical-relative:page" coordsize="35144,1410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">
              <v:rect id="Rectangle 4700" o:spid="_x0000_s1050" style="position:absolute;width:46741;height:1875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" filled="f" stroked="f">
                <v:textbox inset="0,0,0,0">
                  <w:txbxContent>
                    <w:p w14:paraId="4CF07192" w14:textId="77777777" w:rsidR="00BE1B6C" w:rsidRDefault="000A43E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66432" behindDoc="0" locked="0" layoutInCell="1" allowOverlap="0" wp14:anchorId="5E420B51" wp14:editId="26B90A5A">
          <wp:simplePos x="0" y="0"/>
          <wp:positionH relativeFrom="page">
            <wp:posOffset>6184265</wp:posOffset>
          </wp:positionH>
          <wp:positionV relativeFrom="page">
            <wp:posOffset>34925</wp:posOffset>
          </wp:positionV>
          <wp:extent cx="1001382" cy="269875"/>
          <wp:effectExtent l="0" t="0" r="0" b="0"/>
          <wp:wrapSquare wrapText="bothSides"/>
          <wp:docPr id="61" name="Picture 6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01382" cy="2698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 xml:space="preserve"> </w:t>
    </w:r>
    <w:r>
      <w:rPr>
        <w:b/>
        <w:color w:val="333333"/>
        <w:sz w:val="14"/>
      </w:rPr>
      <w:t>Topcon Agriculture Support Bulletin – TAP Software Release</w:t>
    </w:r>
    <w:r>
      <w:rPr>
        <w:b/>
        <w:sz w:val="14"/>
      </w:rPr>
      <w:t xml:space="preserve"> </w:t>
    </w:r>
    <w:r>
      <w:rPr>
        <w:b/>
        <w:sz w:val="14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3B5B12"/>
    <w:multiLevelType w:val="multilevel"/>
    <w:tmpl w:val="1CD69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B490201"/>
    <w:multiLevelType w:val="hybridMultilevel"/>
    <w:tmpl w:val="7F9CFA6A"/>
    <w:lvl w:ilvl="0" w:tplc="E7900734">
      <w:start w:val="1"/>
      <w:numFmt w:val="bullet"/>
      <w:pStyle w:val="Dotpoints"/>
      <w:lvlText w:val="•"/>
      <w:lvlJc w:val="left"/>
      <w:pPr>
        <w:ind w:left="14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B30993C">
      <w:start w:val="1"/>
      <w:numFmt w:val="bullet"/>
      <w:lvlText w:val="▪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B104EBE">
      <w:start w:val="1"/>
      <w:numFmt w:val="bullet"/>
      <w:lvlText w:val="▪"/>
      <w:lvlJc w:val="left"/>
      <w:pPr>
        <w:ind w:left="18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47082EA">
      <w:start w:val="1"/>
      <w:numFmt w:val="bullet"/>
      <w:lvlText w:val="•"/>
      <w:lvlJc w:val="left"/>
      <w:pPr>
        <w:ind w:left="25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1F29AFE">
      <w:start w:val="1"/>
      <w:numFmt w:val="bullet"/>
      <w:lvlText w:val="o"/>
      <w:lvlJc w:val="left"/>
      <w:pPr>
        <w:ind w:left="32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A52EC74">
      <w:start w:val="1"/>
      <w:numFmt w:val="bullet"/>
      <w:lvlText w:val="▪"/>
      <w:lvlJc w:val="left"/>
      <w:pPr>
        <w:ind w:left="39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8284BFA">
      <w:start w:val="1"/>
      <w:numFmt w:val="bullet"/>
      <w:lvlText w:val="•"/>
      <w:lvlJc w:val="left"/>
      <w:pPr>
        <w:ind w:left="46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389FAE">
      <w:start w:val="1"/>
      <w:numFmt w:val="bullet"/>
      <w:lvlText w:val="o"/>
      <w:lvlJc w:val="left"/>
      <w:pPr>
        <w:ind w:left="54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C0CF7F6">
      <w:start w:val="1"/>
      <w:numFmt w:val="bullet"/>
      <w:lvlText w:val="▪"/>
      <w:lvlJc w:val="left"/>
      <w:pPr>
        <w:ind w:left="61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FFE19F7"/>
    <w:multiLevelType w:val="multilevel"/>
    <w:tmpl w:val="BC5ED2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C753295"/>
    <w:multiLevelType w:val="hybridMultilevel"/>
    <w:tmpl w:val="808E4CC0"/>
    <w:lvl w:ilvl="0" w:tplc="BC127F78">
      <w:start w:val="1"/>
      <w:numFmt w:val="bullet"/>
      <w:lvlText w:val="•"/>
      <w:lvlJc w:val="left"/>
      <w:pPr>
        <w:ind w:left="14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8542CB6">
      <w:start w:val="1"/>
      <w:numFmt w:val="bullet"/>
      <w:lvlText w:val="o"/>
      <w:lvlJc w:val="left"/>
      <w:pPr>
        <w:ind w:left="18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CC00548">
      <w:start w:val="1"/>
      <w:numFmt w:val="bullet"/>
      <w:lvlText w:val="▪"/>
      <w:lvlJc w:val="left"/>
      <w:pPr>
        <w:ind w:left="25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B60AAF0">
      <w:start w:val="1"/>
      <w:numFmt w:val="bullet"/>
      <w:lvlText w:val="•"/>
      <w:lvlJc w:val="left"/>
      <w:pPr>
        <w:ind w:left="33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C2A1FDE">
      <w:start w:val="1"/>
      <w:numFmt w:val="bullet"/>
      <w:lvlText w:val="o"/>
      <w:lvlJc w:val="left"/>
      <w:pPr>
        <w:ind w:left="403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AD47B9A">
      <w:start w:val="1"/>
      <w:numFmt w:val="bullet"/>
      <w:lvlText w:val="▪"/>
      <w:lvlJc w:val="left"/>
      <w:pPr>
        <w:ind w:left="47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7A4D650">
      <w:start w:val="1"/>
      <w:numFmt w:val="bullet"/>
      <w:lvlText w:val="•"/>
      <w:lvlJc w:val="left"/>
      <w:pPr>
        <w:ind w:left="54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DB43006">
      <w:start w:val="1"/>
      <w:numFmt w:val="bullet"/>
      <w:lvlText w:val="o"/>
      <w:lvlJc w:val="left"/>
      <w:pPr>
        <w:ind w:left="61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49AB54C">
      <w:start w:val="1"/>
      <w:numFmt w:val="bullet"/>
      <w:lvlText w:val="▪"/>
      <w:lvlJc w:val="left"/>
      <w:pPr>
        <w:ind w:left="69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37A57BBC"/>
    <w:multiLevelType w:val="multilevel"/>
    <w:tmpl w:val="4748FB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F57300B"/>
    <w:multiLevelType w:val="multilevel"/>
    <w:tmpl w:val="BAB2B2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FC0637B"/>
    <w:multiLevelType w:val="multilevel"/>
    <w:tmpl w:val="1CD69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40E0074"/>
    <w:multiLevelType w:val="hybridMultilevel"/>
    <w:tmpl w:val="0A0A9FD4"/>
    <w:lvl w:ilvl="0" w:tplc="F57419FA">
      <w:start w:val="1"/>
      <w:numFmt w:val="bullet"/>
      <w:lvlText w:val="•"/>
      <w:lvlJc w:val="left"/>
      <w:pPr>
        <w:ind w:left="215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A2C7A0">
      <w:start w:val="1"/>
      <w:numFmt w:val="bullet"/>
      <w:lvlText w:val="▪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1E82AB4">
      <w:start w:val="1"/>
      <w:numFmt w:val="bullet"/>
      <w:lvlText w:val="▪"/>
      <w:lvlJc w:val="left"/>
      <w:pPr>
        <w:ind w:left="25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F543E3E">
      <w:start w:val="1"/>
      <w:numFmt w:val="bullet"/>
      <w:lvlText w:val="•"/>
      <w:lvlJc w:val="left"/>
      <w:pPr>
        <w:ind w:left="32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852FBBE">
      <w:start w:val="1"/>
      <w:numFmt w:val="bullet"/>
      <w:lvlText w:val="o"/>
      <w:lvlJc w:val="left"/>
      <w:pPr>
        <w:ind w:left="39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44EB3DE">
      <w:start w:val="1"/>
      <w:numFmt w:val="bullet"/>
      <w:lvlText w:val="▪"/>
      <w:lvlJc w:val="left"/>
      <w:pPr>
        <w:ind w:left="46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E5417A4">
      <w:start w:val="1"/>
      <w:numFmt w:val="bullet"/>
      <w:lvlText w:val="•"/>
      <w:lvlJc w:val="left"/>
      <w:pPr>
        <w:ind w:left="54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020CB98">
      <w:start w:val="1"/>
      <w:numFmt w:val="bullet"/>
      <w:lvlText w:val="o"/>
      <w:lvlJc w:val="left"/>
      <w:pPr>
        <w:ind w:left="61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33EA3B8">
      <w:start w:val="1"/>
      <w:numFmt w:val="bullet"/>
      <w:lvlText w:val="▪"/>
      <w:lvlJc w:val="left"/>
      <w:pPr>
        <w:ind w:left="68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7"/>
  </w:num>
  <w:num w:numId="2">
    <w:abstractNumId w:val="1"/>
  </w:num>
  <w:num w:numId="3">
    <w:abstractNumId w:val="3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</w:num>
  <w:num w:numId="14">
    <w:abstractNumId w:val="0"/>
  </w:num>
  <w:num w:numId="15">
    <w:abstractNumId w:val="5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MzQ3MzIysLAwtDRR0lEKTi0uzszPAykwrQUA6gDw/CwAAAA="/>
  </w:docVars>
  <w:rsids>
    <w:rsidRoot w:val="00BE1B6C"/>
    <w:rsid w:val="00074472"/>
    <w:rsid w:val="000A43E1"/>
    <w:rsid w:val="00191D80"/>
    <w:rsid w:val="001D4F4A"/>
    <w:rsid w:val="00206F6C"/>
    <w:rsid w:val="002318F9"/>
    <w:rsid w:val="00271D4C"/>
    <w:rsid w:val="002C3633"/>
    <w:rsid w:val="003064DA"/>
    <w:rsid w:val="003B0734"/>
    <w:rsid w:val="003D0395"/>
    <w:rsid w:val="003F45E9"/>
    <w:rsid w:val="004168DF"/>
    <w:rsid w:val="00426912"/>
    <w:rsid w:val="00444895"/>
    <w:rsid w:val="004C1CD9"/>
    <w:rsid w:val="00654122"/>
    <w:rsid w:val="00725A72"/>
    <w:rsid w:val="00737082"/>
    <w:rsid w:val="007F3A89"/>
    <w:rsid w:val="00822E09"/>
    <w:rsid w:val="008B2B8D"/>
    <w:rsid w:val="008B7ED4"/>
    <w:rsid w:val="00984880"/>
    <w:rsid w:val="00985EA1"/>
    <w:rsid w:val="009F495C"/>
    <w:rsid w:val="00A459B7"/>
    <w:rsid w:val="00A96A26"/>
    <w:rsid w:val="00AC5424"/>
    <w:rsid w:val="00AF32A9"/>
    <w:rsid w:val="00BE1B6C"/>
    <w:rsid w:val="00C04F16"/>
    <w:rsid w:val="00C53DF5"/>
    <w:rsid w:val="00C95349"/>
    <w:rsid w:val="00CC048E"/>
    <w:rsid w:val="00CE44D6"/>
    <w:rsid w:val="00D2179D"/>
    <w:rsid w:val="00D2278A"/>
    <w:rsid w:val="00D742DE"/>
    <w:rsid w:val="00DC02EB"/>
    <w:rsid w:val="00E0301B"/>
    <w:rsid w:val="00E86EE3"/>
    <w:rsid w:val="00EF472F"/>
    <w:rsid w:val="00F274EB"/>
    <w:rsid w:val="00F41969"/>
    <w:rsid w:val="00FD088C"/>
    <w:rsid w:val="00FF4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EA904E"/>
  <w15:docId w15:val="{CF358175-8D93-4227-90DA-F625910CB8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9" w:line="252" w:lineRule="auto"/>
      <w:ind w:left="293" w:hanging="10"/>
    </w:pPr>
    <w:rPr>
      <w:rFonts w:ascii="Arial" w:eastAsia="Arial" w:hAnsi="Arial" w:cs="Arial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259"/>
      <w:ind w:left="293" w:hanging="10"/>
      <w:outlineLvl w:val="0"/>
    </w:pPr>
    <w:rPr>
      <w:rFonts w:ascii="Arial" w:eastAsia="Arial" w:hAnsi="Arial" w:cs="Arial"/>
      <w:b/>
      <w:color w:val="000000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179D"/>
    <w:pPr>
      <w:keepNext/>
      <w:keepLines/>
      <w:spacing w:before="40" w:after="0"/>
      <w:ind w:left="578" w:hanging="11"/>
      <w:outlineLvl w:val="1"/>
    </w:pPr>
    <w:rPr>
      <w:rFonts w:eastAsiaTheme="majorEastAsia" w:cstheme="majorBidi"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24"/>
    </w:rPr>
  </w:style>
  <w:style w:type="paragraph" w:styleId="ListParagraph">
    <w:name w:val="List Paragraph"/>
    <w:basedOn w:val="Normal"/>
    <w:link w:val="ListParagraphChar"/>
    <w:uiPriority w:val="34"/>
    <w:qFormat/>
    <w:rsid w:val="00D2179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2179D"/>
    <w:rPr>
      <w:rFonts w:ascii="Arial" w:eastAsiaTheme="majorEastAsia" w:hAnsi="Arial" w:cstheme="majorBidi"/>
      <w:color w:val="000000" w:themeColor="text1"/>
      <w:sz w:val="26"/>
      <w:szCs w:val="26"/>
    </w:rPr>
  </w:style>
  <w:style w:type="paragraph" w:customStyle="1" w:styleId="Dotpoints">
    <w:name w:val="Dot points"/>
    <w:basedOn w:val="ListParagraph"/>
    <w:link w:val="DotpointsChar"/>
    <w:qFormat/>
    <w:rsid w:val="00AC5424"/>
    <w:pPr>
      <w:numPr>
        <w:numId w:val="2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C5424"/>
    <w:rPr>
      <w:rFonts w:ascii="Arial" w:eastAsia="Arial" w:hAnsi="Arial" w:cs="Arial"/>
      <w:color w:val="000000"/>
    </w:rPr>
  </w:style>
  <w:style w:type="character" w:customStyle="1" w:styleId="DotpointsChar">
    <w:name w:val="Dot points Char"/>
    <w:basedOn w:val="ListParagraphChar"/>
    <w:link w:val="Dotpoints"/>
    <w:rsid w:val="00AC5424"/>
    <w:rPr>
      <w:rFonts w:ascii="Arial" w:eastAsia="Arial" w:hAnsi="Arial" w:cs="Arial"/>
      <w:color w:val="000000"/>
    </w:rPr>
  </w:style>
  <w:style w:type="character" w:styleId="Hyperlink">
    <w:name w:val="Hyperlink"/>
    <w:basedOn w:val="DefaultParagraphFont"/>
    <w:uiPriority w:val="99"/>
    <w:semiHidden/>
    <w:unhideWhenUsed/>
    <w:rsid w:val="00FD088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32A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B2B8D"/>
    <w:pPr>
      <w:spacing w:before="100" w:beforeAutospacing="1" w:after="100" w:afterAutospacing="1" w:line="240" w:lineRule="auto"/>
      <w:ind w:left="0" w:firstLine="0"/>
    </w:pPr>
    <w:rPr>
      <w:rFonts w:ascii="Calibri" w:eastAsiaTheme="minorHAnsi" w:hAnsi="Calibri" w:cs="Calibri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169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7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7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3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6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5</Words>
  <Characters>941</Characters>
  <Application>Microsoft Office Word</Application>
  <DocSecurity>4</DocSecurity>
  <Lines>7</Lines>
  <Paragraphs>2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 Langdon</dc:creator>
  <cp:keywords/>
  <cp:lastModifiedBy>Nigel Zweck</cp:lastModifiedBy>
  <cp:revision>2</cp:revision>
  <dcterms:created xsi:type="dcterms:W3CDTF">2021-11-22T04:20:00Z</dcterms:created>
  <dcterms:modified xsi:type="dcterms:W3CDTF">2021-11-22T04:20:00Z</dcterms:modified>
</cp:coreProperties>
</file>